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Naples,</w:t>
      </w:r>
      <w:r>
        <w:t xml:space="preserve"> </w:t>
      </w:r>
      <w:r>
        <w:t xml:space="preserve">Italy</w:t>
      </w:r>
    </w:p>
    <w:bookmarkStart w:id="20" w:name="international-culinary-excellence"/>
    <w:p>
      <w:pPr>
        <w:pStyle w:val="Heading1"/>
      </w:pPr>
      <w:r>
        <w:t xml:space="preserve">INTERNATIONAL CULINARY EXCELLENCE</w:t>
      </w:r>
    </w:p>
    <w:p>
      <w:pPr>
        <w:pStyle w:val="FirstParagraph"/>
      </w:pPr>
      <w:r>
        <w:t xml:space="preserve">Internship Application Letter for Chef Position</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ear Hiring Manager,</w:t>
      </w:r>
    </w:p>
    <w:p>
      <w:pPr>
        <w:pStyle w:val="BodyText"/>
      </w:pPr>
      <w:r>
        <w:t xml:space="preserve">I am writing with profound enthusiasm to submit my Internship Application Letter for the Chef Intern position at [Restaurant Name] in Italy Naples. As a passionate culinary student deeply committed to mastering authentic Italian gastronomy, I have long dreamed of immersing myself in the vibrant food culture of Naples – a city where history, passion, and flavor converge in every dish. This opportunity represents not merely an internship, but a transformative journey toward becoming the Chef I aspire to be within the heart of Italy Naples.</w:t>
      </w:r>
    </w:p>
    <w:p>
      <w:pPr>
        <w:pStyle w:val="BodyText"/>
      </w:pPr>
      <w:r>
        <w:t xml:space="preserve">Naples is more than just a location on any map; it is the sacred birthplace of pizza al taglio and the soul of Southern Italian cuisine. To learn under master chefs in this city is to stand at the crossroads of culinary heritage and innovation. My decision to pursue this Internship Application Letter specifically for Italy Naples stems from my reverence for Neapolitan traditions – where every ingredient tells a story, and every meal is an act of love. Having studied Italian cuisine extensively, I understand that true mastery begins with understanding the rhythms of Naples: the dawn markets at Pignasecca, the ancient ovens of Sorrento, and the family kitchens where recipes are passed down like sacred texts. This is why I am certain that Italy Naples provides the irreplaceable environment for my culinary formation.</w:t>
      </w:r>
    </w:p>
    <w:p>
      <w:pPr>
        <w:pStyle w:val="BodyText"/>
      </w:pPr>
      <w:r>
        <w:t xml:space="preserve">My academic journey has been meticulously aligned with this vision. At [Your Culinary School/University], I completed specialized coursework in Mediterranean Cuisine, Italian Pastry Arts, and Sustainable Sourcing – all while interning at [Previous Kitchen Experience]. I have practiced the delicate art of making perfect pasta frolla for pastries and honed my technique for creating traditional Neapolitan pizza with a wood-fired oven. But beyond technical skills, I've cultivated a deep respect for the Neapolitan ethos: that food must nourish not just bodies, but souls. In my previous role at [Previous Restaurant], I assisted in preparing over 200 daily servings of authentic dishes like spaghetti alle vongole and seafood risotto, learning to balance bold flavors with precise execution – a principle central to the Chef's craft in Italy Naples.</w:t>
      </w:r>
    </w:p>
    <w:p>
      <w:pPr>
        <w:pStyle w:val="BodyText"/>
      </w:pPr>
      <w:r>
        <w:t xml:space="preserve">What truly distinguishes me as a candidate for this Chef Internship is my cultural immersion. I have spent three months studying Italian language and food culture in Florence, where I learned that authentic cooking requires more than recipes – it demands understanding of regional terroir and seasonal cycles. For instance, during my time in Campania, I witnessed how the volcanic soil near Vesuvius produces tomatoes with unparalleled sweetness for Caprese salads. This knowledge directly informs my approach to sourcing: at [Previous Restaurant], I spearheaded a farm-to-table initiative that reduced ingredient waste by 35% while elevating dish quality. In Italy Naples, I am eager to apply this philosophy to ingredients like San Marzano tomatoes and bufala mozzarella, which thrive in the region's unique environment.</w:t>
      </w:r>
    </w:p>
    <w:p>
      <w:pPr>
        <w:pStyle w:val="BodyText"/>
      </w:pPr>
      <w:r>
        <w:t xml:space="preserve">My greatest strength lies in my adaptability within high-pressure kitchens – a quality essential for any aspiring Chef working in Italy Naples. During a summer internship at [Another Restaurant], I thrived during service rushes by mastering the art of mise en place and maintaining composure when coordinating with 12 other staff members. I remember one particularly intense evening where we prepared 500+ dishes for a wedding event; my focus on organization ensured zero service errors. This experience taught me that in Naples' dynamic culinary scene, where every kitchen is a symphony of timing and precision, an exceptional Chef must be both a leader and a listener. I am ready to absorb every lesson from your esteemed team while contributing fresh perspectives.</w:t>
      </w:r>
    </w:p>
    <w:p>
      <w:pPr>
        <w:pStyle w:val="BodyText"/>
      </w:pPr>
      <w:r>
        <w:t xml:space="preserve">I understand that this Internship Application Letter represents more than just professional development – it is the first step in becoming part of Naples' living culinary legacy. I have long admired how restaurants like yours honor tradition while embracing innovation, such as your acclaimed "Modern Neapolitan" menu that reimagines classics with sustainable practices. I am particularly inspired by Chef [Name]'s work with local farmers to revive heirloom grain varieties – a philosophy that resonates deeply with my own commitment to culinary authenticity. In Italy Naples, where food is woven into the fabric of daily life, I aim to learn not just how to cook, but how to honor the culture behind each dish.</w:t>
      </w:r>
    </w:p>
    <w:p>
      <w:pPr>
        <w:pStyle w:val="BodyText"/>
      </w:pPr>
      <w:r>
        <w:t xml:space="preserve">Furthermore, I bring an unshakeable work ethic and cultural humility essential for thriving in this setting. As someone who has learned that true Chef mastery requires respect for elders in the kitchen (as exemplified by Naples' "sottoporta" tradition where senior cooks mentor juniors), I approach every task with reverence. My language skills allow me to communicate seamlessly with Italian-speaking colleagues, and my understanding of regional customs ensures I integrate respectfully into your team. In Italy Naples, where hospitality is a verb rather than a noun, I am prepared to embody the spirit of "la vita è bella" through my work.</w:t>
      </w:r>
    </w:p>
    <w:p>
      <w:pPr>
        <w:pStyle w:val="BodyText"/>
      </w:pPr>
      <w:r>
        <w:t xml:space="preserve">My ultimate dream is to eventually open a restaurant in Naples that bridges generations – honoring family recipes while introducing modern techniques. This Chef Internship at [Restaurant Name] would be the critical foundation for that vision. I am not merely seeking an internship; I seek to become part of Naples' culinary heartbeat, where each plate tells a story of history and passion. The opportunity to learn under your guidance would allow me to grow from an eager intern into a Chef who understands that in Italy Naples, food is never just sustenance – it is love made visible.</w:t>
      </w:r>
    </w:p>
    <w:p>
      <w:pPr>
        <w:pStyle w:val="BodyText"/>
      </w:pPr>
      <w:r>
        <w:t xml:space="preserve">I have attached my resume for your consideration and welcome the opportunity to discuss how my skills align with your kitchen's vision. Thank you for considering this Internship Application Letter from an aspiring Chef whose passion for Italy Naples' cuisine burns as brightly as the wood fires of a traditional Neapolitan pizzeria. I eagerly await the chance to contribute to your culinary legacy while learning from the masters of this extraordinary city.</w:t>
      </w:r>
    </w:p>
    <w:p>
      <w:pPr>
        <w:pStyle w:val="BodyText"/>
      </w:pPr>
      <w:r>
        <w:t xml:space="preserve">Sincerely,</w:t>
      </w:r>
    </w:p>
    <w:p>
      <w:pPr>
        <w:pStyle w:val="BodyText"/>
      </w:pPr>
      <w:r>
        <w:br/>
      </w:r>
      <w:r>
        <w:br/>
      </w:r>
      <w:r>
        <w:br/>
      </w:r>
    </w:p>
    <w:p>
      <w:pPr>
        <w:pStyle w:val="BodyText"/>
      </w:pPr>
      <w:r>
        <w:t xml:space="preserve">[Your Full Name]</w:t>
      </w:r>
    </w:p>
    <w:p>
      <w:pPr>
        <w:pStyle w:val="BodyText"/>
      </w:pPr>
      <w:r>
        <w:rPr>
          <w:bCs/>
          <w:b/>
        </w:rPr>
        <w:t xml:space="preserve">Note:</w:t>
      </w:r>
      <w:r>
        <w:t xml:space="preserve"> </w:t>
      </w:r>
      <w:r>
        <w:t xml:space="preserve">This Internship Application Letter for Chef positions in Italy Naples has been crafted to embody cultural authenticity, culinary knowledge, and passionate dedication to Neapolitan gastronomy. It emphasizes the unique value of learning within Naples' culinary ecosystem while meeting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in Naples, Italy</dc:title>
  <dc:creator/>
  <dc:language>en</dc:language>
  <cp:keywords/>
  <dcterms:created xsi:type="dcterms:W3CDTF">2026-05-02T01:23:46Z</dcterms:created>
  <dcterms:modified xsi:type="dcterms:W3CDTF">2026-05-02T01:23:46Z</dcterms:modified>
</cp:coreProperties>
</file>

<file path=docProps/custom.xml><?xml version="1.0" encoding="utf-8"?>
<Properties xmlns="http://schemas.openxmlformats.org/officeDocument/2006/custom-properties" xmlns:vt="http://schemas.openxmlformats.org/officeDocument/2006/docPropsVTypes"/>
</file>